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r>
        <w:t xml:space="preserve"> </w:t>
      </w:r>
      <w:r>
        <w:t xml:space="preserve">Program</w:t>
      </w:r>
      <w:r>
        <w:t xml:space="preserve"> </w:t>
      </w:r>
      <w:r>
        <w:t xml:space="preserve">in</w:t>
      </w:r>
      <w:r>
        <w:t xml:space="preserve"> </w:t>
      </w:r>
      <w:r>
        <w:t xml:space="preserve">Spain</w:t>
      </w:r>
      <w:r>
        <w:t xml:space="preserve"> </w:t>
      </w:r>
      <w:r>
        <w:t xml:space="preserve">Madrid</w:t>
      </w:r>
    </w:p>
    <w:bookmarkStart w:id="22" w:name="X969026de240488edc6f78d51813c5c40d3677c1"/>
    <w:p>
      <w:pPr>
        <w:pStyle w:val="Heading1"/>
      </w:pPr>
      <w:r>
        <w:t xml:space="preserve">Scholarship Application Letter for Computer Engineering Program</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Universidad Politécnica de Madrid (UPM)</w:t>
      </w:r>
      <w:r>
        <w:br/>
      </w:r>
      <w:r>
        <w:t xml:space="preserve">Campus de Montegancedo</w:t>
      </w:r>
      <w:r>
        <w:br/>
      </w:r>
      <w:r>
        <w:t xml:space="preserve">28660 Boadilla del Monte, Madrid</w:t>
      </w:r>
      <w:r>
        <w:br/>
      </w:r>
      <w:r>
        <w:t xml:space="preserve">Spain</w:t>
      </w:r>
    </w:p>
    <w:bookmarkStart w:id="21" w:name="X12210945ef8b6d690e62fae3ea5bbe213d2ff33"/>
    <w:p>
      <w:pPr>
        <w:pStyle w:val="Heading2"/>
      </w:pPr>
      <w:r>
        <w:t xml:space="preserve">Subject: Scholarship Application for Master's in Advanced Computer Engineering</w:t>
      </w:r>
    </w:p>
    <w:p>
      <w:pPr>
        <w:pStyle w:val="FirstParagraph"/>
      </w:pPr>
      <w:r>
        <w:t xml:space="preserve">To the Esteemed Members of the Admissions Committee,</w:t>
      </w:r>
    </w:p>
    <w:p>
      <w:pPr>
        <w:pStyle w:val="BodyText"/>
      </w:pPr>
      <w:r>
        <w:t xml:space="preserve">With profound enthusiasm and unwavering determination, I submit this Scholarship Application Letter to express my earnest desire to pursue a Master’s degree in Advanced Computer Engineering at the Universidad Politécnica de Madrid (UPM). As an aspiring Computer Engineer with a proven academic foundation and hands-on experience in software development, I am deeply committed to contributing to Spain’s evolving technological landscape. Madrid, as the dynamic heart of Spain’s innovation ecosystem, represents the perfect environment for me to refine my expertise and align my career trajectory with the nation’s digital transformation goals.</w:t>
      </w:r>
    </w:p>
    <w:p>
      <w:pPr>
        <w:pStyle w:val="BodyText"/>
      </w:pPr>
      <w:r>
        <w:t xml:space="preserve">My academic journey began with a Bachelor’s degree in Computer Engineering from [Your University], where I graduated with honors (GPA: 3.8/4.0). Throughout my studies, I developed a specialized focus on artificial intelligence and cloud infrastructure—skills directly aligned with Madrid’s strategic emphasis on smart city technologies and sustainable digital growth. For instance, I led a team project developing an energy-efficient IoT platform for urban waste management, which earned recognition at the National Innovation Fair in Barcelona. This experience solidified my understanding of how Computer Engineering solutions can address real-world challenges within densely populated urban environments like Madrid.</w:t>
      </w:r>
    </w:p>
    <w:p>
      <w:pPr>
        <w:pStyle w:val="BodyText"/>
      </w:pPr>
      <w:r>
        <w:t xml:space="preserve">What draws me specifically to Spain Madrid is its unparalleled convergence of academic excellence, industry innovation, and cultural vibrancy. Madrid hosts Europe’s most significant tech hub outside London—Madrid Tech City—home to over 100 startups and multinational R&amp;D centers including Microsoft’s European AI lab. The Universidad Politécnica de Madrid consistently ranks among the top institutions in Europe for engineering education (ranked #87 globally by QS 2023), offering specialized tracks in Cybersecurity, Machine Learning, and High-Performance Computing that mirror my career aspirations. I am particularly inspired by Professor Elena Sánchez’s research on ethical AI frameworks for public services—a field I aim to advance through my thesis work in Madrid.</w:t>
      </w:r>
    </w:p>
    <w:p>
      <w:pPr>
        <w:pStyle w:val="BodyText"/>
      </w:pPr>
      <w:r>
        <w:t xml:space="preserve">My professional experiences further underscore my readiness for this program. As a Software Development Intern at [Tech Company Name] in Barcelona, I collaborated with cross-functional teams to deploy scalable microservices using AWS and Kubernetes. This role taught me the importance of agile methodologies in high-stakes projects—a skill I will apply immediately upon joining UPM’s industry-linked curriculum. More importantly, my volunteer work with</w:t>
      </w:r>
      <w:r>
        <w:t xml:space="preserve"> </w:t>
      </w:r>
      <w:r>
        <w:rPr>
          <w:iCs/>
          <w:i/>
        </w:rPr>
        <w:t xml:space="preserve">Code for Spain</w:t>
      </w:r>
      <w:r>
        <w:t xml:space="preserve">, a nonprofit bridging tech talent with civic projects, allowed me to develop a mobile app that improved accessibility for Madrid’s elderly population. This project exemplifies my commitment to using Computer Engineering not merely for technical innovation, but for societal impact—a core value I see reflected in UPM’s mission statement.</w:t>
      </w:r>
    </w:p>
    <w:p>
      <w:pPr>
        <w:pStyle w:val="BodyText"/>
      </w:pPr>
      <w:r>
        <w:t xml:space="preserve">The financial constraints of international study make this scholarship imperative. My family’s modest income cannot cover tuition and living expenses in Madrid without significant debt, which would divert my focus from academic excellence toward financial stability. This Scholarship Application Letter is thus not merely a request for funding—it represents an investment in Spain’s future tech leadership. With your support, I will dedicate myself fully to UPM’s rigorous program while actively engaging with Madrid’s tech community through initiatives like the annual</w:t>
      </w:r>
      <w:r>
        <w:t xml:space="preserve"> </w:t>
      </w:r>
      <w:r>
        <w:rPr>
          <w:iCs/>
          <w:i/>
        </w:rPr>
        <w:t xml:space="preserve">Madrid Digital Week</w:t>
      </w:r>
      <w:r>
        <w:t xml:space="preserve"> </w:t>
      </w:r>
      <w:r>
        <w:t xml:space="preserve">and UPM’s</w:t>
      </w:r>
      <w:r>
        <w:t xml:space="preserve"> </w:t>
      </w:r>
      <w:r>
        <w:rPr>
          <w:iCs/>
          <w:i/>
        </w:rPr>
        <w:t xml:space="preserve">Tech for Good</w:t>
      </w:r>
      <w:r>
        <w:t xml:space="preserve"> </w:t>
      </w:r>
      <w:r>
        <w:t xml:space="preserve">incubator. Upon graduation, I plan to establish a startup in Madrid focused on AI-driven solutions for sustainable urban mobility—a direct response to Spain’s 2030 Digital Strategy goals.</w:t>
      </w:r>
    </w:p>
    <w:p>
      <w:pPr>
        <w:pStyle w:val="BodyText"/>
      </w:pPr>
      <w:r>
        <w:t xml:space="preserve">I have long admired Spain Madrid as a crucible of cultural and technological progress. From the historic architecture of Plaza Mayor to the futuristic skyline of Torre Agbar, Madrid embodies a unique synergy between tradition and innovation—exactly the environment where a Computer Engineer must thrive. My fluency in Spanish (DELE B2) and prior semester studying at [University] in Valencia have equipped me to immerse fully in this ecosystem. I am eager to contribute my technical skills while learning from Spain’s rich engineering heritage, including the legacy of pioneers like engineer María Teresa Fernández de la Vega.</w:t>
      </w:r>
    </w:p>
    <w:p>
      <w:pPr>
        <w:pStyle w:val="BodyText"/>
      </w:pPr>
      <w:r>
        <w:t xml:space="preserve">As a Computer Engineer, I understand that technology must serve humanity. Madrid’s commitment to inclusive growth—evident in its public digital literacy programs across Barrio de La Latina and Chamberí—resonates deeply with my professional ethos. With this scholarship, I will become part of a cohort that shapes not just software, but the very fabric of Spain’s digital future. I am prepared to embrace UPM’s demanding curriculum with intellectual rigor and cultural humility, while actively promoting international collaboration through Madrid’s global tech networks.</w:t>
      </w:r>
    </w:p>
    <w:p>
      <w:pPr>
        <w:pStyle w:val="BodyText"/>
      </w:pPr>
      <w:r>
        <w:t xml:space="preserve">Thank you for considering my application. My enclosed materials—including transcripts, recommendation letters from Professor [Name] at [University], and a detailed research proposal on "Edge Computing for Smart Public Transportation in Urban Centers"—further illustrate my readiness. I welcome the opportunity to discuss how my vision as a Computer Engineer aligns with Madrid’s technological aspirations during an interview at your convenience. The prospect of studying within Spain’s capital, where innovation meets heritage, drives me toward this next critical chapter.</w:t>
      </w:r>
    </w:p>
    <w:p>
      <w:pPr>
        <w:pStyle w:val="BodyText"/>
      </w:pPr>
      <w:r>
        <w:t xml:space="preserve">Sincerely,</w:t>
      </w:r>
    </w:p>
    <w:p>
      <w:pPr>
        <w:pStyle w:val="BodyText"/>
      </w:pPr>
      <w:r>
        <w:t xml:space="preserve">[Your Full Name]</w:t>
      </w:r>
    </w:p>
    <w:bookmarkStart w:id="20" w:name="X7c6f768017fd47804fdcf83b14b6d3bc083a0ec"/>
    <w:p>
      <w:pPr>
        <w:pStyle w:val="Heading3"/>
      </w:pPr>
      <w:r>
        <w:t xml:space="preserve">Key Highlights Supporting This Scholarship Application</w:t>
      </w:r>
    </w:p>
    <w:p>
      <w:pPr>
        <w:numPr>
          <w:ilvl w:val="0"/>
          <w:numId w:val="1001"/>
        </w:numPr>
        <w:pStyle w:val="Compact"/>
      </w:pPr>
      <w:r>
        <w:rPr>
          <w:bCs/>
          <w:b/>
        </w:rPr>
        <w:t xml:space="preserve">Academic Excellence:</w:t>
      </w:r>
      <w:r>
        <w:t xml:space="preserve"> </w:t>
      </w:r>
      <w:r>
        <w:t xml:space="preserve">Bachelor’s in Computer Engineering (Top 5% of class); Coursework includes AI, Cloud Systems, and Distributed Databases</w:t>
      </w:r>
    </w:p>
    <w:p>
      <w:pPr>
        <w:numPr>
          <w:ilvl w:val="0"/>
          <w:numId w:val="1001"/>
        </w:numPr>
        <w:pStyle w:val="Compact"/>
      </w:pPr>
      <w:r>
        <w:rPr>
          <w:bCs/>
          <w:b/>
        </w:rPr>
        <w:t xml:space="preserve">Madrid-Specific Alignment:</w:t>
      </w:r>
      <w:r>
        <w:t xml:space="preserve"> </w:t>
      </w:r>
      <w:r>
        <w:t xml:space="preserve">Research proposal focused on Madrid’s urban challenges; Familiarity with local tech ecosystem via</w:t>
      </w:r>
      <w:r>
        <w:t xml:space="preserve"> </w:t>
      </w:r>
      <w:r>
        <w:rPr>
          <w:iCs/>
          <w:i/>
        </w:rPr>
        <w:t xml:space="preserve">Campus Madrid</w:t>
      </w:r>
      <w:r>
        <w:t xml:space="preserve"> </w:t>
      </w:r>
      <w:r>
        <w:t xml:space="preserve">internships</w:t>
      </w:r>
    </w:p>
    <w:p>
      <w:pPr>
        <w:numPr>
          <w:ilvl w:val="0"/>
          <w:numId w:val="1001"/>
        </w:numPr>
        <w:pStyle w:val="Compact"/>
      </w:pPr>
      <w:r>
        <w:rPr>
          <w:bCs/>
          <w:b/>
        </w:rPr>
        <w:t xml:space="preserve">Scholarship Impact:</w:t>
      </w:r>
      <w:r>
        <w:t xml:space="preserve"> </w:t>
      </w:r>
      <w:r>
        <w:t xml:space="preserve">Funds will cover 100% of tuition + living costs (€24,500/year), enabling full academic focus</w:t>
      </w:r>
    </w:p>
    <w:p>
      <w:pPr>
        <w:numPr>
          <w:ilvl w:val="0"/>
          <w:numId w:val="1001"/>
        </w:numPr>
        <w:pStyle w:val="Compact"/>
      </w:pPr>
      <w:r>
        <w:rPr>
          <w:bCs/>
          <w:b/>
        </w:rPr>
        <w:t xml:space="preserve">Post-Graduation Commitment:</w:t>
      </w:r>
      <w:r>
        <w:t xml:space="preserve"> </w:t>
      </w:r>
      <w:r>
        <w:t xml:space="preserve">Plan to launch tech startup in Madrid, creating local jobs while advancing Spain’s digital sovereignty</w:t>
      </w:r>
    </w:p>
    <w:bookmarkEnd w:id="20"/>
    <w:p>
      <w:pPr>
        <w:pStyle w:val="FirstParagraph"/>
      </w:pPr>
      <w:r>
        <w:t xml:space="preserve">This Scholarship Application Letter represents a strategic investment in Spain Madrid’s technological future. As a dedicated Computer Engineer poised to contribute to Europe’s innovation frontier, I am ready to embrace the challenges and opportunities of studying in one of the world’s most dynamic tech capital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mputer Engineer Program in Spain Madrid</dc:title>
  <dc:creator/>
  <cp:keywords/>
  <dcterms:created xsi:type="dcterms:W3CDTF">2026-07-13T20:31:13Z</dcterms:created>
  <dcterms:modified xsi:type="dcterms:W3CDTF">2026-07-13T20:31:13Z</dcterms:modified>
</cp:coreProperties>
</file>

<file path=docProps/custom.xml><?xml version="1.0" encoding="utf-8"?>
<Properties xmlns="http://schemas.openxmlformats.org/officeDocument/2006/custom-properties" xmlns:vt="http://schemas.openxmlformats.org/officeDocument/2006/docPropsVTypes"/>
</file>